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4.8 (55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7.4 (4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4.6 (56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7.8 (46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.8 (1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.1 (9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.3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.7 (117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3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15Z</dcterms:created>
  <dcterms:modified xsi:type="dcterms:W3CDTF">2025-07-03T12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